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8AB82" w14:textId="75E81893" w:rsidR="00CF1FBC" w:rsidRDefault="00F23B82" w:rsidP="00BA0BB0">
      <w:pPr>
        <w:pStyle w:val="1"/>
        <w:ind w:left="3600" w:firstLine="720"/>
        <w:rPr>
          <w:noProof/>
        </w:rPr>
      </w:pPr>
      <w:r>
        <w:rPr>
          <w:noProof/>
          <w:lang w:val="bg-BG"/>
        </w:rPr>
        <w:t xml:space="preserve">02. </w:t>
      </w:r>
      <w:r w:rsidR="00BA0BB0">
        <w:rPr>
          <w:noProof/>
        </w:rPr>
        <w:t>Python</w:t>
      </w:r>
    </w:p>
    <w:p w14:paraId="21BF9F9D" w14:textId="63CEB01C" w:rsidR="009C5F88" w:rsidRPr="009C5F88" w:rsidRDefault="00C0413C" w:rsidP="00C0413C">
      <w:pPr>
        <w:jc w:val="center"/>
      </w:pPr>
      <w:r w:rsidRPr="00C0413C">
        <w:rPr>
          <w:noProof/>
        </w:rPr>
        <w:drawing>
          <wp:inline distT="0" distB="0" distL="0" distR="0" wp14:anchorId="0B471903" wp14:editId="0E959892">
            <wp:extent cx="1590675" cy="146256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9223" cy="14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36AF" w14:textId="2D68CCEF" w:rsidR="008B32D8" w:rsidRPr="00BA0BB0" w:rsidRDefault="008B32D8" w:rsidP="00BA0BB0">
      <w:pPr>
        <w:rPr>
          <w:i/>
          <w:noProof/>
        </w:rPr>
      </w:pPr>
      <w:r w:rsidRPr="00BA0BB0">
        <w:rPr>
          <w:i/>
          <w:noProof/>
        </w:rPr>
        <w:t>One of the candidates</w:t>
      </w:r>
      <w:r w:rsidR="00395A7C" w:rsidRPr="00BA0BB0">
        <w:rPr>
          <w:i/>
          <w:noProof/>
        </w:rPr>
        <w:t>-intern</w:t>
      </w:r>
      <w:r w:rsidRPr="00BA0BB0">
        <w:rPr>
          <w:i/>
          <w:noProof/>
        </w:rPr>
        <w:t xml:space="preserve"> must solve the task - "</w:t>
      </w:r>
      <w:r w:rsidR="00BA0BB0" w:rsidRPr="00BA0BB0">
        <w:rPr>
          <w:i/>
          <w:noProof/>
        </w:rPr>
        <w:t>Python</w:t>
      </w:r>
      <w:r w:rsidRPr="00BA0BB0">
        <w:rPr>
          <w:i/>
          <w:noProof/>
        </w:rPr>
        <w:t xml:space="preserve">". He must write a Java </w:t>
      </w:r>
      <w:r w:rsidR="00C56ED4" w:rsidRPr="00BA0BB0">
        <w:rPr>
          <w:i/>
          <w:noProof/>
        </w:rPr>
        <w:t>code that calculates wheate</w:t>
      </w:r>
      <w:r w:rsidR="00E63EE1" w:rsidRPr="00BA0BB0">
        <w:rPr>
          <w:i/>
          <w:noProof/>
        </w:rPr>
        <w:t xml:space="preserve">r </w:t>
      </w:r>
      <w:r w:rsidR="00BA0BB0" w:rsidRPr="00BA0BB0">
        <w:rPr>
          <w:i/>
          <w:noProof/>
        </w:rPr>
        <w:t>python</w:t>
      </w:r>
      <w:r w:rsidR="00E63EE1" w:rsidRPr="00BA0BB0">
        <w:rPr>
          <w:i/>
          <w:noProof/>
        </w:rPr>
        <w:t xml:space="preserve"> wins or loses the game</w:t>
      </w:r>
      <w:r w:rsidRPr="00BA0BB0">
        <w:rPr>
          <w:i/>
          <w:noProof/>
        </w:rPr>
        <w:t>.</w:t>
      </w:r>
    </w:p>
    <w:p w14:paraId="7910C497" w14:textId="7426A7D7" w:rsidR="008B32D8" w:rsidRDefault="00E63EE1" w:rsidP="00C56ED4">
      <w:pPr>
        <w:rPr>
          <w:noProof/>
        </w:rPr>
      </w:pPr>
      <w:r>
        <w:rPr>
          <w:noProof/>
        </w:rPr>
        <w:t>Here are the rules of the game</w:t>
      </w:r>
      <w:r w:rsidR="008B32D8">
        <w:rPr>
          <w:noProof/>
        </w:rPr>
        <w:t>:</w:t>
      </w:r>
    </w:p>
    <w:p w14:paraId="1352E026" w14:textId="183F0E93" w:rsidR="008B32D8" w:rsidRDefault="008B32D8" w:rsidP="00E63EE1">
      <w:pPr>
        <w:rPr>
          <w:noProof/>
        </w:rPr>
      </w:pPr>
      <w:r>
        <w:rPr>
          <w:noProof/>
        </w:rPr>
        <w:t xml:space="preserve">The game starts with a </w:t>
      </w:r>
      <w:r w:rsidR="00BA0BB0">
        <w:rPr>
          <w:b/>
          <w:noProof/>
        </w:rPr>
        <w:t>python</w:t>
      </w:r>
      <w:r w:rsidRPr="00395A7C">
        <w:rPr>
          <w:b/>
          <w:noProof/>
        </w:rPr>
        <w:t xml:space="preserve"> length of 1</w:t>
      </w:r>
      <w:r>
        <w:rPr>
          <w:noProof/>
        </w:rPr>
        <w:t>.</w:t>
      </w:r>
    </w:p>
    <w:p w14:paraId="39E27775" w14:textId="3FE04607" w:rsidR="00A90809" w:rsidRDefault="008B32D8" w:rsidP="00FE407E">
      <w:pPr>
        <w:ind w:firstLine="360"/>
        <w:rPr>
          <w:noProof/>
        </w:rPr>
      </w:pPr>
      <w:r>
        <w:rPr>
          <w:noProof/>
        </w:rPr>
        <w:t xml:space="preserve">We get as input </w:t>
      </w:r>
      <w:r w:rsidR="00E63EE1">
        <w:rPr>
          <w:b/>
          <w:noProof/>
        </w:rPr>
        <w:t>the size</w:t>
      </w:r>
      <w:r>
        <w:rPr>
          <w:noProof/>
        </w:rPr>
        <w:t xml:space="preserve"> of the </w:t>
      </w:r>
      <w:r w:rsidRPr="00395A7C">
        <w:rPr>
          <w:b/>
          <w:noProof/>
        </w:rPr>
        <w:t>screen</w:t>
      </w:r>
      <w:r>
        <w:rPr>
          <w:noProof/>
        </w:rPr>
        <w:t xml:space="preserve"> in which our </w:t>
      </w:r>
      <w:r w:rsidR="00BA0BB0">
        <w:rPr>
          <w:noProof/>
        </w:rPr>
        <w:t>python</w:t>
      </w:r>
      <w:r>
        <w:rPr>
          <w:noProof/>
        </w:rPr>
        <w:t xml:space="preserve"> moves. The screen is </w:t>
      </w:r>
      <w:r w:rsidRPr="00395A7C">
        <w:rPr>
          <w:b/>
          <w:noProof/>
        </w:rPr>
        <w:t>always</w:t>
      </w:r>
      <w:r w:rsidR="007426F8">
        <w:rPr>
          <w:b/>
          <w:noProof/>
        </w:rPr>
        <w:t xml:space="preserve"> </w:t>
      </w:r>
      <w:r w:rsidRPr="00395A7C">
        <w:rPr>
          <w:b/>
          <w:noProof/>
        </w:rPr>
        <w:t>square</w:t>
      </w:r>
      <w:r>
        <w:rPr>
          <w:noProof/>
        </w:rPr>
        <w:t xml:space="preserve">. </w:t>
      </w:r>
      <w:r w:rsidR="00E63EE1">
        <w:rPr>
          <w:noProof/>
        </w:rPr>
        <w:t>After that</w:t>
      </w:r>
      <w:r w:rsidR="005D7D2F">
        <w:rPr>
          <w:noProof/>
        </w:rPr>
        <w:t>,</w:t>
      </w:r>
      <w:r w:rsidR="00E63EE1">
        <w:rPr>
          <w:noProof/>
        </w:rPr>
        <w:t xml:space="preserve"> we receive the commands w</w:t>
      </w:r>
      <w:r w:rsidR="005D7D2F">
        <w:rPr>
          <w:noProof/>
        </w:rPr>
        <w:t>h</w:t>
      </w:r>
      <w:r w:rsidR="00E63EE1">
        <w:rPr>
          <w:noProof/>
        </w:rPr>
        <w:t>ich represent the directions in w</w:t>
      </w:r>
      <w:r w:rsidR="005D7D2F">
        <w:rPr>
          <w:noProof/>
        </w:rPr>
        <w:t>h</w:t>
      </w:r>
      <w:r w:rsidR="00E63EE1">
        <w:rPr>
          <w:noProof/>
        </w:rPr>
        <w:t xml:space="preserve">ich the </w:t>
      </w:r>
      <w:r w:rsidR="00BA0BB0">
        <w:rPr>
          <w:noProof/>
        </w:rPr>
        <w:t>python</w:t>
      </w:r>
      <w:r w:rsidR="00E63EE1">
        <w:rPr>
          <w:noProof/>
        </w:rPr>
        <w:t xml:space="preserve"> should move.</w:t>
      </w:r>
      <w:r w:rsidR="007626D1">
        <w:rPr>
          <w:noProof/>
          <w:lang w:val="bg-BG"/>
        </w:rPr>
        <w:t xml:space="preserve"> </w:t>
      </w:r>
      <w:r w:rsidR="00D75507">
        <w:rPr>
          <w:noProof/>
        </w:rPr>
        <w:t xml:space="preserve">The </w:t>
      </w:r>
      <w:r w:rsidR="00BA0BB0">
        <w:rPr>
          <w:noProof/>
        </w:rPr>
        <w:t xml:space="preserve">python </w:t>
      </w:r>
      <w:r w:rsidR="00D75507" w:rsidRPr="00D75507">
        <w:rPr>
          <w:b/>
          <w:noProof/>
        </w:rPr>
        <w:t>starts</w:t>
      </w:r>
      <w:r w:rsidR="00D75507">
        <w:rPr>
          <w:noProof/>
        </w:rPr>
        <w:t xml:space="preserve"> from </w:t>
      </w:r>
      <w:r w:rsidR="007626D1">
        <w:rPr>
          <w:noProof/>
          <w:lang w:val="bg-BG"/>
        </w:rPr>
        <w:t xml:space="preserve">the </w:t>
      </w:r>
      <w:r w:rsidR="00D75507" w:rsidRPr="00D75507">
        <w:rPr>
          <w:b/>
          <w:noProof/>
        </w:rPr>
        <w:t>s</w:t>
      </w:r>
      <w:r w:rsidR="00D75507">
        <w:rPr>
          <w:noProof/>
        </w:rPr>
        <w:t>-position</w:t>
      </w:r>
      <w:r w:rsidR="00E63EE1">
        <w:rPr>
          <w:noProof/>
        </w:rPr>
        <w:t xml:space="preserve"> The commands will be: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left</w:t>
      </w:r>
      <w:r w:rsidR="008D3373" w:rsidRPr="008D3373">
        <w:rPr>
          <w:noProof/>
        </w:rPr>
        <w:t>"</w:t>
      </w:r>
      <w:r w:rsidR="008D3373">
        <w:rPr>
          <w:b/>
          <w:noProof/>
        </w:rPr>
        <w:t xml:space="preserve">,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right</w:t>
      </w:r>
      <w:r w:rsidR="008D3373" w:rsidRPr="008D3373">
        <w:rPr>
          <w:noProof/>
        </w:rPr>
        <w:t>"</w:t>
      </w:r>
      <w:r w:rsidR="008D3373">
        <w:rPr>
          <w:noProof/>
          <w:lang w:val="bg-BG"/>
        </w:rPr>
        <w:t xml:space="preserve">,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up</w:t>
      </w:r>
      <w:r w:rsidR="008D3373" w:rsidRPr="008D3373">
        <w:rPr>
          <w:noProof/>
        </w:rPr>
        <w:t>"</w:t>
      </w:r>
      <w:r w:rsidR="008D3373">
        <w:rPr>
          <w:noProof/>
          <w:lang w:val="bg-BG"/>
        </w:rPr>
        <w:t xml:space="preserve">, </w:t>
      </w:r>
      <w:r w:rsidR="008D3373" w:rsidRPr="008D3373">
        <w:rPr>
          <w:noProof/>
        </w:rPr>
        <w:t>"</w:t>
      </w:r>
      <w:r w:rsidR="00E63EE1" w:rsidRPr="008D3373">
        <w:rPr>
          <w:rFonts w:ascii="Consolas" w:hAnsi="Consolas"/>
          <w:b/>
          <w:noProof/>
        </w:rPr>
        <w:t>down</w:t>
      </w:r>
      <w:r w:rsidR="008D3373" w:rsidRPr="008D3373">
        <w:rPr>
          <w:noProof/>
        </w:rPr>
        <w:t>"</w:t>
      </w:r>
      <w:r w:rsidR="00E63EE1">
        <w:rPr>
          <w:b/>
          <w:noProof/>
        </w:rPr>
        <w:t>.</w:t>
      </w:r>
      <w:r w:rsidR="00E63EE1">
        <w:rPr>
          <w:noProof/>
        </w:rPr>
        <w:t xml:space="preserve"> If</w:t>
      </w:r>
      <w:r>
        <w:rPr>
          <w:noProof/>
        </w:rPr>
        <w:t xml:space="preserve"> the </w:t>
      </w:r>
      <w:r w:rsidR="00BA0BB0">
        <w:rPr>
          <w:noProof/>
        </w:rPr>
        <w:t xml:space="preserve">python </w:t>
      </w:r>
      <w:r>
        <w:rPr>
          <w:noProof/>
        </w:rPr>
        <w:t>reaches the</w:t>
      </w:r>
      <w:r w:rsidR="00A90809">
        <w:rPr>
          <w:noProof/>
        </w:rPr>
        <w:t xml:space="preserve"> side</w:t>
      </w:r>
      <w:r>
        <w:rPr>
          <w:noProof/>
        </w:rPr>
        <w:t xml:space="preserve"> e</w:t>
      </w:r>
      <w:r w:rsidR="007426F8">
        <w:rPr>
          <w:noProof/>
        </w:rPr>
        <w:t>dge</w:t>
      </w:r>
      <w:r>
        <w:rPr>
          <w:noProof/>
        </w:rPr>
        <w:t xml:space="preserve"> of the screen</w:t>
      </w:r>
      <w:r w:rsidR="00E63EE1">
        <w:rPr>
          <w:noProof/>
        </w:rPr>
        <w:t xml:space="preserve"> (left or right)</w:t>
      </w:r>
      <w:r>
        <w:rPr>
          <w:noProof/>
        </w:rPr>
        <w:t>, it goes to the</w:t>
      </w:r>
      <w:r w:rsidR="00A90809">
        <w:rPr>
          <w:noProof/>
        </w:rPr>
        <w:t xml:space="preserve"> </w:t>
      </w:r>
      <w:r w:rsidR="00A90809" w:rsidRPr="00A90809">
        <w:rPr>
          <w:b/>
          <w:noProof/>
        </w:rPr>
        <w:t>opposite side</w:t>
      </w:r>
      <w:r w:rsidR="007426F8" w:rsidRPr="00A90809">
        <w:rPr>
          <w:b/>
          <w:noProof/>
        </w:rPr>
        <w:t xml:space="preserve"> </w:t>
      </w:r>
      <w:r w:rsidR="00A90809" w:rsidRPr="00A90809">
        <w:rPr>
          <w:b/>
          <w:noProof/>
        </w:rPr>
        <w:t>of</w:t>
      </w:r>
      <w:r w:rsidR="007426F8" w:rsidRPr="00A90809">
        <w:rPr>
          <w:b/>
          <w:noProof/>
        </w:rPr>
        <w:t xml:space="preserve"> the same row</w:t>
      </w:r>
      <w:r>
        <w:rPr>
          <w:noProof/>
        </w:rPr>
        <w:t xml:space="preserve">. </w:t>
      </w:r>
      <w:r w:rsidR="00E63EE1">
        <w:rPr>
          <w:noProof/>
        </w:rPr>
        <w:t>If</w:t>
      </w:r>
      <w:r w:rsidR="00A90809">
        <w:rPr>
          <w:noProof/>
        </w:rPr>
        <w:t xml:space="preserve"> the </w:t>
      </w:r>
      <w:r w:rsidR="00BA0BB0">
        <w:rPr>
          <w:noProof/>
        </w:rPr>
        <w:t xml:space="preserve">python </w:t>
      </w:r>
      <w:r w:rsidR="00A90809">
        <w:rPr>
          <w:noProof/>
        </w:rPr>
        <w:t xml:space="preserve">reaches the top/bottom edge of the screen it goes on the </w:t>
      </w:r>
      <w:r w:rsidR="008E2190">
        <w:rPr>
          <w:b/>
          <w:noProof/>
        </w:rPr>
        <w:t>opposite sid</w:t>
      </w:r>
      <w:r w:rsidR="00A90809" w:rsidRPr="00A90809">
        <w:rPr>
          <w:b/>
          <w:noProof/>
        </w:rPr>
        <w:t>e of the same column</w:t>
      </w:r>
      <w:r>
        <w:rPr>
          <w:noProof/>
        </w:rPr>
        <w:t>.</w:t>
      </w:r>
      <w:r w:rsidR="00A90809">
        <w:rPr>
          <w:noProof/>
        </w:rPr>
        <w:t xml:space="preserve"> The possible characters that may appear on the screen are:</w:t>
      </w:r>
    </w:p>
    <w:p w14:paraId="25AF49C9" w14:textId="2690CCED" w:rsidR="00A90809" w:rsidRDefault="00FE407E" w:rsidP="00FE407E">
      <w:pPr>
        <w:pStyle w:val="ac"/>
        <w:numPr>
          <w:ilvl w:val="0"/>
          <w:numId w:val="29"/>
        </w:numPr>
        <w:rPr>
          <w:noProof/>
        </w:rPr>
      </w:pPr>
      <w:r w:rsidRPr="008D3373">
        <w:rPr>
          <w:rFonts w:ascii="Consolas" w:hAnsi="Consolas"/>
          <w:b/>
        </w:rPr>
        <w:t>*</w:t>
      </w:r>
      <w:r w:rsidR="008D3373">
        <w:rPr>
          <w:rFonts w:ascii="Consolas" w:hAnsi="Consolas"/>
          <w:b/>
          <w:lang w:val="bg-BG"/>
        </w:rPr>
        <w:t xml:space="preserve"> </w:t>
      </w:r>
      <w:r w:rsidR="00A90809">
        <w:rPr>
          <w:noProof/>
        </w:rPr>
        <w:t xml:space="preserve">– that is a regular </w:t>
      </w:r>
      <w:r w:rsidR="008E2190">
        <w:rPr>
          <w:noProof/>
        </w:rPr>
        <w:t>asterisk</w:t>
      </w:r>
      <w:r w:rsidR="00A90809">
        <w:rPr>
          <w:noProof/>
        </w:rPr>
        <w:t>; it does nothing</w:t>
      </w:r>
    </w:p>
    <w:p w14:paraId="7BEDAA5D" w14:textId="757EB2E5" w:rsidR="00A90809" w:rsidRDefault="00A90809" w:rsidP="00FE407E">
      <w:pPr>
        <w:pStyle w:val="ac"/>
        <w:numPr>
          <w:ilvl w:val="0"/>
          <w:numId w:val="28"/>
        </w:numPr>
        <w:rPr>
          <w:noProof/>
        </w:rPr>
      </w:pPr>
      <w:r w:rsidRPr="008D3373">
        <w:rPr>
          <w:rFonts w:ascii="Consolas" w:hAnsi="Consolas"/>
          <w:b/>
        </w:rPr>
        <w:t xml:space="preserve">e </w:t>
      </w:r>
      <w:r>
        <w:rPr>
          <w:noProof/>
        </w:rPr>
        <w:t xml:space="preserve">– represents an enemy. </w:t>
      </w:r>
    </w:p>
    <w:p w14:paraId="3DB7C959" w14:textId="5CFA933B" w:rsidR="00A90809" w:rsidRDefault="00A90809" w:rsidP="00FE407E">
      <w:pPr>
        <w:pStyle w:val="ac"/>
        <w:numPr>
          <w:ilvl w:val="0"/>
          <w:numId w:val="28"/>
        </w:numPr>
        <w:rPr>
          <w:noProof/>
        </w:rPr>
      </w:pPr>
      <w:r w:rsidRPr="008D3373">
        <w:rPr>
          <w:rFonts w:ascii="Consolas" w:hAnsi="Consolas"/>
          <w:b/>
        </w:rPr>
        <w:t xml:space="preserve">f </w:t>
      </w:r>
      <w:r>
        <w:rPr>
          <w:noProof/>
        </w:rPr>
        <w:t>– this is the food</w:t>
      </w:r>
    </w:p>
    <w:p w14:paraId="750ACFD2" w14:textId="4B10A957" w:rsidR="00C56ED4" w:rsidRDefault="008D3373" w:rsidP="00C56ED4">
      <w:pPr>
        <w:pStyle w:val="ac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</w:rPr>
        <w:t xml:space="preserve">s </w:t>
      </w:r>
      <w:r>
        <w:rPr>
          <w:noProof/>
        </w:rPr>
        <w:t>–</w:t>
      </w:r>
      <w:r>
        <w:rPr>
          <w:noProof/>
          <w:lang w:val="bg-BG"/>
        </w:rPr>
        <w:t xml:space="preserve"> </w:t>
      </w:r>
      <w:r w:rsidR="008978B0" w:rsidRPr="008978B0">
        <w:rPr>
          <w:noProof/>
        </w:rPr>
        <w:t xml:space="preserve">the place where the </w:t>
      </w:r>
      <w:r w:rsidR="008978B0" w:rsidRPr="00FE407E">
        <w:rPr>
          <w:b/>
          <w:noProof/>
        </w:rPr>
        <w:t>game starts</w:t>
      </w:r>
    </w:p>
    <w:p w14:paraId="7DBC3E7E" w14:textId="56DAEBC6" w:rsidR="00C56ED4" w:rsidRDefault="00A90809" w:rsidP="00FE407E">
      <w:pPr>
        <w:ind w:firstLine="360"/>
        <w:rPr>
          <w:noProof/>
        </w:rPr>
      </w:pPr>
      <w:r>
        <w:rPr>
          <w:noProof/>
        </w:rPr>
        <w:t xml:space="preserve">Each time you eat a piece of food your </w:t>
      </w:r>
      <w:r w:rsidRPr="00C56ED4">
        <w:rPr>
          <w:b/>
          <w:noProof/>
        </w:rPr>
        <w:t xml:space="preserve">length </w:t>
      </w:r>
      <w:r w:rsidR="00C56ED4" w:rsidRPr="00C56ED4">
        <w:rPr>
          <w:b/>
          <w:noProof/>
        </w:rPr>
        <w:t>increases by one</w:t>
      </w:r>
      <w:r w:rsidR="006E302A">
        <w:rPr>
          <w:noProof/>
        </w:rPr>
        <w:t>.</w:t>
      </w:r>
      <w:r w:rsidR="008E2190">
        <w:rPr>
          <w:noProof/>
        </w:rPr>
        <w:t xml:space="preserve"> Keep t</w:t>
      </w:r>
      <w:r w:rsidR="00C56ED4">
        <w:rPr>
          <w:noProof/>
        </w:rPr>
        <w:t xml:space="preserve">rack of the length, because </w:t>
      </w:r>
      <w:r w:rsidR="00C56ED4" w:rsidRPr="00C56ED4">
        <w:rPr>
          <w:b/>
          <w:noProof/>
        </w:rPr>
        <w:t>in case you win you have to print it</w:t>
      </w:r>
      <w:r w:rsidR="00C56ED4">
        <w:rPr>
          <w:noProof/>
        </w:rPr>
        <w:t xml:space="preserve">. If you </w:t>
      </w:r>
      <w:r w:rsidR="00C56ED4" w:rsidRPr="00C56ED4">
        <w:rPr>
          <w:b/>
          <w:noProof/>
        </w:rPr>
        <w:t xml:space="preserve">step on an enemy the game is over (the </w:t>
      </w:r>
      <w:r w:rsidR="00BA0BB0">
        <w:rPr>
          <w:b/>
          <w:noProof/>
        </w:rPr>
        <w:t>python</w:t>
      </w:r>
      <w:r w:rsidR="00C56ED4" w:rsidRPr="00C56ED4">
        <w:rPr>
          <w:b/>
          <w:noProof/>
        </w:rPr>
        <w:t xml:space="preserve"> stops moving)</w:t>
      </w:r>
      <w:r w:rsidR="00C56ED4">
        <w:rPr>
          <w:noProof/>
        </w:rPr>
        <w:t xml:space="preserve"> and you have to print the output as shown in the output section. After executing all of the commands there are 3 possible outcomes:</w:t>
      </w:r>
    </w:p>
    <w:p w14:paraId="4F7BAF63" w14:textId="6158260D" w:rsidR="009C5F88" w:rsidRDefault="00C56ED4" w:rsidP="00FE407E">
      <w:pPr>
        <w:pStyle w:val="ac"/>
        <w:numPr>
          <w:ilvl w:val="0"/>
          <w:numId w:val="29"/>
        </w:numPr>
        <w:rPr>
          <w:noProof/>
        </w:rPr>
      </w:pPr>
      <w:r>
        <w:rPr>
          <w:noProof/>
        </w:rPr>
        <w:t>you have eaten all the food and you win</w:t>
      </w:r>
    </w:p>
    <w:p w14:paraId="0DB899E4" w14:textId="07B6FFBB" w:rsidR="00C56ED4" w:rsidRDefault="00C56ED4" w:rsidP="00FE407E">
      <w:pPr>
        <w:pStyle w:val="ac"/>
        <w:numPr>
          <w:ilvl w:val="0"/>
          <w:numId w:val="29"/>
        </w:numPr>
        <w:rPr>
          <w:noProof/>
        </w:rPr>
      </w:pPr>
      <w:r>
        <w:rPr>
          <w:noProof/>
        </w:rPr>
        <w:t>you get killed by an enemy</w:t>
      </w:r>
    </w:p>
    <w:p w14:paraId="0937A618" w14:textId="38B6EF40" w:rsidR="009C5F88" w:rsidRDefault="00C56ED4" w:rsidP="00FE407E">
      <w:pPr>
        <w:pStyle w:val="ac"/>
        <w:numPr>
          <w:ilvl w:val="0"/>
          <w:numId w:val="29"/>
        </w:numPr>
        <w:rPr>
          <w:noProof/>
        </w:rPr>
      </w:pPr>
      <w:r>
        <w:rPr>
          <w:noProof/>
        </w:rPr>
        <w:t>there is still some food to be eaten</w:t>
      </w:r>
    </w:p>
    <w:p w14:paraId="5D054A62" w14:textId="4E25230A" w:rsidR="00C56ED4" w:rsidRPr="00643EE9" w:rsidRDefault="00C56ED4" w:rsidP="00C56ED4">
      <w:pPr>
        <w:rPr>
          <w:noProof/>
        </w:rPr>
      </w:pPr>
      <w:r>
        <w:rPr>
          <w:noProof/>
        </w:rPr>
        <w:t>Print the corresponding output depending on the case.</w:t>
      </w:r>
    </w:p>
    <w:p w14:paraId="6741CF13" w14:textId="74DE9DAC" w:rsidR="00634B90" w:rsidRDefault="00634B90" w:rsidP="00634B90">
      <w:pPr>
        <w:pStyle w:val="2"/>
        <w:rPr>
          <w:noProof/>
        </w:rPr>
      </w:pPr>
      <w:r>
        <w:rPr>
          <w:noProof/>
        </w:rPr>
        <w:t>Input</w:t>
      </w:r>
    </w:p>
    <w:p w14:paraId="1B53C80D" w14:textId="05649114" w:rsidR="006E0DDF" w:rsidRDefault="009C5F88" w:rsidP="006E0DDF">
      <w:pPr>
        <w:pStyle w:val="ac"/>
        <w:numPr>
          <w:ilvl w:val="0"/>
          <w:numId w:val="23"/>
        </w:numPr>
      </w:pPr>
      <w:r w:rsidRPr="00395A7C">
        <w:rPr>
          <w:b/>
        </w:rPr>
        <w:t xml:space="preserve">Length </w:t>
      </w:r>
      <w:r>
        <w:t>of the screen side – an integer number.</w:t>
      </w:r>
    </w:p>
    <w:p w14:paraId="4584CA06" w14:textId="6403A8F9" w:rsidR="009C5F88" w:rsidRPr="006E0DDF" w:rsidRDefault="00A90809" w:rsidP="006E0DDF">
      <w:pPr>
        <w:pStyle w:val="ac"/>
        <w:numPr>
          <w:ilvl w:val="0"/>
          <w:numId w:val="23"/>
        </w:numPr>
      </w:pPr>
      <w:r>
        <w:rPr>
          <w:b/>
        </w:rPr>
        <w:t>Commands to move</w:t>
      </w:r>
      <w:r w:rsidR="009C5F88">
        <w:t xml:space="preserve"> </w:t>
      </w:r>
      <w:r>
        <w:t xml:space="preserve">the </w:t>
      </w:r>
      <w:r w:rsidR="00BA0BB0">
        <w:t>python</w:t>
      </w:r>
      <w:r w:rsidR="009C5F88">
        <w:t xml:space="preserve"> – </w:t>
      </w:r>
      <w:r>
        <w:t xml:space="preserve">an array of strings separated by </w:t>
      </w:r>
      <w:r w:rsidR="008E2190" w:rsidRPr="008E2190">
        <w:rPr>
          <w:noProof/>
        </w:rPr>
        <w:t>"</w:t>
      </w:r>
      <w:r w:rsidRPr="008D3373">
        <w:rPr>
          <w:rFonts w:ascii="Consolas" w:hAnsi="Consolas"/>
          <w:b/>
        </w:rPr>
        <w:t>,</w:t>
      </w:r>
      <w:r w:rsidR="00F23B82">
        <w:rPr>
          <w:rFonts w:ascii="Consolas" w:hAnsi="Consolas"/>
          <w:b/>
          <w:lang w:val="bg-BG"/>
        </w:rPr>
        <w:t xml:space="preserve"> </w:t>
      </w:r>
      <w:r w:rsidR="008E2190" w:rsidRPr="008E2190">
        <w:rPr>
          <w:noProof/>
        </w:rPr>
        <w:t>"</w:t>
      </w:r>
      <w:r w:rsidR="009C5F88">
        <w:t>.</w:t>
      </w:r>
    </w:p>
    <w:p w14:paraId="1B16B02B" w14:textId="43D30D8A" w:rsidR="00634B90" w:rsidRDefault="00634B90" w:rsidP="00235CA8">
      <w:pPr>
        <w:pStyle w:val="2"/>
        <w:rPr>
          <w:noProof/>
        </w:rPr>
      </w:pPr>
      <w:r>
        <w:rPr>
          <w:noProof/>
        </w:rPr>
        <w:t>Output</w:t>
      </w:r>
    </w:p>
    <w:p w14:paraId="12BB4DF0" w14:textId="4816ED90" w:rsidR="006E0DDF" w:rsidRDefault="00A90809" w:rsidP="006E0DDF">
      <w:pPr>
        <w:pStyle w:val="ac"/>
        <w:numPr>
          <w:ilvl w:val="0"/>
          <w:numId w:val="23"/>
        </w:numPr>
      </w:pPr>
      <w:r>
        <w:t>There are three types of output:</w:t>
      </w:r>
    </w:p>
    <w:p w14:paraId="32A49670" w14:textId="593DC6D6" w:rsidR="00A90809" w:rsidRDefault="00A90809" w:rsidP="00A90809">
      <w:pPr>
        <w:pStyle w:val="ac"/>
        <w:numPr>
          <w:ilvl w:val="1"/>
          <w:numId w:val="23"/>
        </w:numPr>
      </w:pPr>
      <w:r>
        <w:t>If all of the food is eat</w:t>
      </w:r>
      <w:r w:rsidR="008E2190">
        <w:t xml:space="preserve">en print the following output: </w:t>
      </w:r>
      <w:r w:rsidR="008E2190" w:rsidRPr="008E2190">
        <w:rPr>
          <w:b/>
          <w:noProof/>
        </w:rPr>
        <w:t>"</w:t>
      </w:r>
      <w:r w:rsidRPr="008D3373">
        <w:rPr>
          <w:rFonts w:ascii="Consolas" w:hAnsi="Consolas" w:cstheme="minorHAnsi"/>
          <w:b/>
        </w:rPr>
        <w:t xml:space="preserve">You win! Final </w:t>
      </w:r>
      <w:r w:rsidR="00BA0BB0" w:rsidRPr="008D3373">
        <w:rPr>
          <w:rFonts w:ascii="Consolas" w:hAnsi="Consolas" w:cstheme="minorHAnsi"/>
          <w:b/>
        </w:rPr>
        <w:t>python</w:t>
      </w:r>
      <w:r w:rsidRPr="008D3373">
        <w:rPr>
          <w:rFonts w:ascii="Consolas" w:hAnsi="Consolas" w:cstheme="minorHAnsi"/>
          <w:b/>
        </w:rPr>
        <w:t xml:space="preserve"> length is {length}</w:t>
      </w:r>
      <w:r w:rsidR="008E2190" w:rsidRPr="008E2190">
        <w:rPr>
          <w:b/>
          <w:noProof/>
        </w:rPr>
        <w:t>"</w:t>
      </w:r>
    </w:p>
    <w:p w14:paraId="72478DDC" w14:textId="09162BFC" w:rsidR="00A90809" w:rsidRDefault="00A90809" w:rsidP="00A90809">
      <w:pPr>
        <w:pStyle w:val="ac"/>
        <w:numPr>
          <w:ilvl w:val="1"/>
          <w:numId w:val="23"/>
        </w:numPr>
      </w:pPr>
      <w:r>
        <w:t>If there are no left commands and there is still</w:t>
      </w:r>
      <w:r w:rsidR="008E2190">
        <w:t xml:space="preserve"> some food to be eaten: </w:t>
      </w:r>
      <w:r w:rsidR="008E2190" w:rsidRPr="008E2190">
        <w:rPr>
          <w:b/>
          <w:noProof/>
        </w:rPr>
        <w:t>"</w:t>
      </w:r>
      <w:r w:rsidRPr="008D3373">
        <w:rPr>
          <w:rFonts w:ascii="Consolas" w:hAnsi="Consolas" w:cstheme="minorHAnsi"/>
          <w:b/>
        </w:rPr>
        <w:t>You lose! There is still {left food} food to be eaten.</w:t>
      </w:r>
      <w:r w:rsidR="008E2190" w:rsidRPr="008E2190">
        <w:rPr>
          <w:b/>
          <w:noProof/>
        </w:rPr>
        <w:t>"</w:t>
      </w:r>
    </w:p>
    <w:p w14:paraId="4BD9D31C" w14:textId="6C101602" w:rsidR="00A90809" w:rsidRPr="008E2190" w:rsidRDefault="00A90809" w:rsidP="00A90809">
      <w:pPr>
        <w:pStyle w:val="ac"/>
        <w:numPr>
          <w:ilvl w:val="1"/>
          <w:numId w:val="23"/>
        </w:numPr>
        <w:rPr>
          <w:rFonts w:cstheme="minorHAnsi"/>
          <w:b/>
        </w:rPr>
      </w:pPr>
      <w:r>
        <w:lastRenderedPageBreak/>
        <w:t xml:space="preserve">If you step on the enemy </w:t>
      </w:r>
      <w:r w:rsidR="008E2190">
        <w:t xml:space="preserve">the game is over and you print </w:t>
      </w:r>
      <w:r w:rsidR="008E2190" w:rsidRPr="008E2190">
        <w:rPr>
          <w:rFonts w:cstheme="minorHAnsi"/>
          <w:b/>
        </w:rPr>
        <w:t>"</w:t>
      </w:r>
      <w:r w:rsidRPr="008D3373">
        <w:rPr>
          <w:rFonts w:ascii="Consolas" w:hAnsi="Consolas" w:cstheme="minorHAnsi"/>
          <w:b/>
        </w:rPr>
        <w:t>You lose! Killed by an enemy!</w:t>
      </w:r>
      <w:r w:rsidR="008E2190" w:rsidRPr="008E2190">
        <w:rPr>
          <w:rFonts w:cstheme="minorHAnsi"/>
          <w:b/>
        </w:rPr>
        <w:t>"</w:t>
      </w:r>
    </w:p>
    <w:p w14:paraId="76084C48" w14:textId="01025935" w:rsidR="00634B90" w:rsidRPr="008978B0" w:rsidRDefault="00634B90" w:rsidP="00235CA8">
      <w:pPr>
        <w:pStyle w:val="2"/>
        <w:rPr>
          <w:noProof/>
          <w:lang w:val="bg-BG"/>
        </w:rPr>
      </w:pPr>
      <w:r>
        <w:rPr>
          <w:noProof/>
        </w:rPr>
        <w:t>Constraints</w:t>
      </w:r>
    </w:p>
    <w:p w14:paraId="627C6D6A" w14:textId="77777777" w:rsidR="009C5F88" w:rsidRDefault="009C5F88" w:rsidP="009C5F88">
      <w:pPr>
        <w:numPr>
          <w:ilvl w:val="0"/>
          <w:numId w:val="16"/>
        </w:numPr>
        <w:suppressAutoHyphens/>
        <w:spacing w:before="0" w:after="0" w:line="240" w:lineRule="auto"/>
      </w:pPr>
      <w:r>
        <w:t xml:space="preserve">The </w:t>
      </w:r>
      <w:r>
        <w:rPr>
          <w:b/>
        </w:rPr>
        <w:t>input numbers</w:t>
      </w:r>
      <w:r>
        <w:t xml:space="preserve"> will be a 32-bit integer in </w:t>
      </w:r>
      <w:r w:rsidRPr="00E763EB">
        <w:t xml:space="preserve">the range </w:t>
      </w:r>
      <w:r w:rsidRPr="007626D1">
        <w:rPr>
          <w:b/>
          <w:bCs/>
        </w:rPr>
        <w:t>[0 … 2 147 483 647]</w:t>
      </w:r>
      <w:r w:rsidRPr="00E763EB">
        <w:t>.</w:t>
      </w:r>
    </w:p>
    <w:p w14:paraId="3D2C9707" w14:textId="77777777" w:rsidR="009C5F88" w:rsidRPr="00C02108" w:rsidRDefault="009C5F88" w:rsidP="009C5F88">
      <w:pPr>
        <w:numPr>
          <w:ilvl w:val="0"/>
          <w:numId w:val="16"/>
        </w:numPr>
        <w:suppressAutoHyphens/>
        <w:spacing w:before="0" w:after="0" w:line="240" w:lineRule="auto"/>
        <w:rPr>
          <w:lang w:eastAsia="ja-JP"/>
        </w:rPr>
      </w:pPr>
      <w:r w:rsidRPr="00C02108">
        <w:rPr>
          <w:lang w:eastAsia="ja-JP"/>
        </w:rPr>
        <w:t xml:space="preserve">Allowed working time for your program: </w:t>
      </w:r>
      <w:r w:rsidRPr="007626D1">
        <w:rPr>
          <w:b/>
          <w:bCs/>
          <w:lang w:eastAsia="ja-JP"/>
        </w:rPr>
        <w:t>0.1</w:t>
      </w:r>
      <w:r w:rsidRPr="00C02108">
        <w:rPr>
          <w:lang w:eastAsia="ja-JP"/>
        </w:rPr>
        <w:t xml:space="preserve"> seconds.</w:t>
      </w:r>
    </w:p>
    <w:p w14:paraId="58D3DB80" w14:textId="37D4781B" w:rsidR="007541FA" w:rsidRDefault="009C5F88" w:rsidP="009C5F88">
      <w:pPr>
        <w:pStyle w:val="ac"/>
        <w:numPr>
          <w:ilvl w:val="0"/>
          <w:numId w:val="16"/>
        </w:numPr>
        <w:rPr>
          <w:noProof/>
        </w:rPr>
      </w:pPr>
      <w:r w:rsidRPr="00C02108">
        <w:rPr>
          <w:lang w:eastAsia="ja-JP"/>
        </w:rPr>
        <w:t>Allowed memory: 16</w:t>
      </w:r>
      <w:r w:rsidRPr="00C02108">
        <w:t xml:space="preserve"> MB.</w:t>
      </w:r>
    </w:p>
    <w:p w14:paraId="1B6A0F42" w14:textId="1E7B1A15" w:rsidR="00634B90" w:rsidRDefault="00634B90" w:rsidP="00634B90">
      <w:pPr>
        <w:pStyle w:val="2"/>
        <w:rPr>
          <w:noProof/>
        </w:rPr>
      </w:pPr>
      <w:r>
        <w:rPr>
          <w:noProof/>
        </w:rPr>
        <w:t>Examples</w:t>
      </w:r>
    </w:p>
    <w:tbl>
      <w:tblPr>
        <w:tblStyle w:val="af"/>
        <w:tblW w:w="10627" w:type="dxa"/>
        <w:tblLook w:val="04A0" w:firstRow="1" w:lastRow="0" w:firstColumn="1" w:lastColumn="0" w:noHBand="0" w:noVBand="1"/>
      </w:tblPr>
      <w:tblGrid>
        <w:gridCol w:w="3964"/>
        <w:gridCol w:w="3402"/>
        <w:gridCol w:w="3261"/>
      </w:tblGrid>
      <w:tr w:rsidR="007504B5" w14:paraId="307164FB" w14:textId="4ADEB3B6" w:rsidTr="008D3373">
        <w:trPr>
          <w:trHeight w:val="282"/>
        </w:trPr>
        <w:tc>
          <w:tcPr>
            <w:tcW w:w="3964" w:type="dxa"/>
            <w:shd w:val="clear" w:color="auto" w:fill="D9D9D9" w:themeFill="background1" w:themeFillShade="D9"/>
          </w:tcPr>
          <w:p w14:paraId="6E99D4BD" w14:textId="48E5B024" w:rsidR="007504B5" w:rsidRPr="008D3373" w:rsidRDefault="007504B5" w:rsidP="00634B90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E835C1C" w14:textId="72F49FF9" w:rsidR="007504B5" w:rsidRPr="008D3373" w:rsidRDefault="007504B5" w:rsidP="00634B90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5CA122FC" w14:textId="4A8BA4E7" w:rsidR="007504B5" w:rsidRPr="008D3373" w:rsidRDefault="007504B5" w:rsidP="00634B90">
            <w:pPr>
              <w:jc w:val="center"/>
              <w:rPr>
                <w:rFonts w:cstheme="minorHAnsi"/>
                <w:b/>
                <w:noProof/>
              </w:rPr>
            </w:pPr>
            <w:r w:rsidRPr="008D3373">
              <w:rPr>
                <w:rFonts w:cstheme="minorHAnsi"/>
                <w:b/>
                <w:noProof/>
              </w:rPr>
              <w:t>Comments</w:t>
            </w:r>
          </w:p>
        </w:tc>
      </w:tr>
      <w:tr w:rsidR="007504B5" w14:paraId="36E85828" w14:textId="2CC7FD88" w:rsidTr="008D3373">
        <w:tc>
          <w:tcPr>
            <w:tcW w:w="3964" w:type="dxa"/>
          </w:tcPr>
          <w:p w14:paraId="2A865E76" w14:textId="77DEA1DF" w:rsidR="003C1E32" w:rsidRPr="005D7D2F" w:rsidRDefault="003C1E32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bookmarkStart w:id="0" w:name="_Hlk505101421"/>
            <w:r w:rsidRPr="005D7D2F">
              <w:rPr>
                <w:rFonts w:cstheme="minorHAnsi"/>
                <w:b w:val="0"/>
              </w:rPr>
              <w:t>5</w:t>
            </w:r>
          </w:p>
          <w:p w14:paraId="650CDA9C" w14:textId="49D400E2" w:rsidR="00D919F2" w:rsidRPr="005D7D2F" w:rsidRDefault="00D919F2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up, right, right, right, up</w:t>
            </w:r>
          </w:p>
          <w:p w14:paraId="3F7209C0" w14:textId="209113F6" w:rsidR="007504B5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</w:p>
          <w:p w14:paraId="6F728D3E" w14:textId="68A052FB" w:rsidR="00D919F2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</w:p>
          <w:p w14:paraId="3C969A4F" w14:textId="7079770D" w:rsidR="00D919F2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784C459" w14:textId="34F9EEDE" w:rsidR="00D919F2" w:rsidRPr="005D7D2F" w:rsidRDefault="008978B0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s</w:t>
            </w:r>
            <w:r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  <w:lang w:val="bg-BG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Pr="005D7D2F">
              <w:rPr>
                <w:rFonts w:cstheme="minorHAnsi"/>
                <w:b w:val="0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</w:p>
          <w:p w14:paraId="093BBD9D" w14:textId="7FDED56C" w:rsidR="00D919F2" w:rsidRPr="005D7D2F" w:rsidRDefault="007426F8" w:rsidP="00D919F2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  <w:lang w:val="bg-BG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D919F2"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</w:tc>
        <w:tc>
          <w:tcPr>
            <w:tcW w:w="3402" w:type="dxa"/>
          </w:tcPr>
          <w:p w14:paraId="53E5EE00" w14:textId="46648031" w:rsidR="007504B5" w:rsidRPr="008D3373" w:rsidRDefault="007426F8" w:rsidP="00BA0BB0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 xml:space="preserve">You win! Final </w:t>
            </w:r>
            <w:r w:rsidR="00BA0BB0" w:rsidRPr="008D3373">
              <w:rPr>
                <w:rFonts w:cstheme="minorHAnsi"/>
                <w:b w:val="0"/>
              </w:rPr>
              <w:t>python</w:t>
            </w:r>
            <w:r w:rsidRPr="008D3373">
              <w:rPr>
                <w:rFonts w:cstheme="minorHAnsi"/>
                <w:b w:val="0"/>
              </w:rPr>
              <w:t xml:space="preserve"> length is 3</w:t>
            </w:r>
          </w:p>
        </w:tc>
        <w:tc>
          <w:tcPr>
            <w:tcW w:w="3261" w:type="dxa"/>
          </w:tcPr>
          <w:p w14:paraId="0F561809" w14:textId="0BC28C97" w:rsidR="00A145DF" w:rsidRPr="00A479AD" w:rsidRDefault="00C56ED4" w:rsidP="00BA0BB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After executing all of the commands 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has </w:t>
            </w:r>
            <w:r w:rsidR="008E2190">
              <w:rPr>
                <w:rFonts w:asciiTheme="minorHAnsi" w:hAnsiTheme="minorHAnsi" w:cstheme="minorHAnsi"/>
                <w:b w:val="0"/>
              </w:rPr>
              <w:t xml:space="preserve">eaten all of the food and it is </w:t>
            </w:r>
            <w:r w:rsidRPr="00A479AD">
              <w:rPr>
                <w:rFonts w:asciiTheme="minorHAnsi" w:hAnsiTheme="minorHAnsi" w:cstheme="minorHAnsi"/>
                <w:b w:val="0"/>
              </w:rPr>
              <w:t>still alive.</w:t>
            </w:r>
          </w:p>
        </w:tc>
      </w:tr>
      <w:tr w:rsidR="007504B5" w14:paraId="280103C2" w14:textId="74E4CBA3" w:rsidTr="008D3373">
        <w:tc>
          <w:tcPr>
            <w:tcW w:w="3964" w:type="dxa"/>
          </w:tcPr>
          <w:p w14:paraId="2DB33C87" w14:textId="50B2915A" w:rsidR="003C1E32" w:rsidRPr="005D7D2F" w:rsidRDefault="007426F8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bookmarkStart w:id="1" w:name="_Hlk505101742"/>
            <w:bookmarkEnd w:id="0"/>
            <w:r w:rsidRPr="005D7D2F">
              <w:rPr>
                <w:rFonts w:cstheme="minorHAnsi"/>
                <w:b w:val="0"/>
              </w:rPr>
              <w:t>4</w:t>
            </w:r>
          </w:p>
          <w:p w14:paraId="6D7F1404" w14:textId="77A0D60B" w:rsidR="007426F8" w:rsidRPr="005D7D2F" w:rsidRDefault="007426F8" w:rsidP="00D919F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right, right, right</w:t>
            </w:r>
            <w:r w:rsidR="00C56ED4" w:rsidRPr="005D7D2F">
              <w:rPr>
                <w:rFonts w:cstheme="minorHAnsi"/>
                <w:b w:val="0"/>
              </w:rPr>
              <w:t>, right, right</w:t>
            </w:r>
            <w:r w:rsidRPr="005D7D2F">
              <w:rPr>
                <w:rFonts w:cstheme="minorHAnsi"/>
                <w:b w:val="0"/>
              </w:rPr>
              <w:t>, down</w:t>
            </w:r>
            <w:r w:rsidR="00C56ED4" w:rsidRPr="005D7D2F">
              <w:rPr>
                <w:rFonts w:cstheme="minorHAnsi"/>
                <w:b w:val="0"/>
              </w:rPr>
              <w:t>, right</w:t>
            </w:r>
          </w:p>
          <w:p w14:paraId="003F0441" w14:textId="67AF6E40" w:rsidR="004A37DB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s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FA0D46C" w14:textId="413B0831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32E3EB1D" w14:textId="7269F8C2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</w:p>
          <w:p w14:paraId="68ADCF7F" w14:textId="200A6E74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</w:p>
        </w:tc>
        <w:tc>
          <w:tcPr>
            <w:tcW w:w="3402" w:type="dxa"/>
          </w:tcPr>
          <w:p w14:paraId="6EFE2C93" w14:textId="2C4B4267" w:rsidR="007504B5" w:rsidRPr="008D3373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lose! Killed by an enemy!</w:t>
            </w:r>
          </w:p>
        </w:tc>
        <w:tc>
          <w:tcPr>
            <w:tcW w:w="3261" w:type="dxa"/>
          </w:tcPr>
          <w:p w14:paraId="0865192A" w14:textId="4DFC40A4" w:rsidR="008B3E86" w:rsidRPr="00A479AD" w:rsidRDefault="00C56ED4" w:rsidP="005D7D2F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moves 2 times to the right, then it goes off</w:t>
            </w:r>
            <w:r w:rsidR="005D7D2F">
              <w:rPr>
                <w:rFonts w:asciiTheme="minorHAnsi" w:hAnsiTheme="minorHAnsi" w:cstheme="minorHAnsi"/>
                <w:b w:val="0"/>
              </w:rPr>
              <w:t>-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screen and appears on </w:t>
            </w:r>
            <w:r w:rsidR="005D7D2F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9AD">
              <w:rPr>
                <w:rFonts w:asciiTheme="minorHAnsi" w:hAnsiTheme="minorHAnsi" w:cstheme="minorHAnsi"/>
                <w:b w:val="0"/>
              </w:rPr>
              <w:t>left side. Then it makes 2 more moves to the right, it goes down, steps on an enemy and the game is over.</w:t>
            </w:r>
          </w:p>
        </w:tc>
      </w:tr>
      <w:tr w:rsidR="003C1E32" w14:paraId="3FD57BDC" w14:textId="77777777" w:rsidTr="008D3373">
        <w:tc>
          <w:tcPr>
            <w:tcW w:w="3964" w:type="dxa"/>
          </w:tcPr>
          <w:p w14:paraId="789CE3B1" w14:textId="00D5314E" w:rsidR="003C1E32" w:rsidRPr="005D7D2F" w:rsidRDefault="007426F8" w:rsidP="007426F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6</w:t>
            </w:r>
          </w:p>
          <w:p w14:paraId="0DD13A55" w14:textId="7DD9874D" w:rsidR="007426F8" w:rsidRPr="005D7D2F" w:rsidRDefault="007426F8" w:rsidP="007426F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down, left, left, down, right, right, right, right, right</w:t>
            </w:r>
          </w:p>
          <w:p w14:paraId="1F8E7FA5" w14:textId="59BBD404" w:rsidR="003C1E32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s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078453FB" w14:textId="20A4A7B0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5810B56C" w14:textId="45996379" w:rsidR="007426F8" w:rsidRPr="005D7D2F" w:rsidRDefault="00272A9E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="007426F8" w:rsidRPr="005D7D2F">
              <w:rPr>
                <w:rFonts w:cstheme="minorHAnsi"/>
                <w:b w:val="0"/>
              </w:rPr>
              <w:t>*</w:t>
            </w:r>
          </w:p>
          <w:p w14:paraId="29995E23" w14:textId="17EBE78B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f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7A556300" w14:textId="516C99EE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e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  <w:p w14:paraId="46DBE249" w14:textId="1F64A904" w:rsidR="007426F8" w:rsidRPr="005D7D2F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  <w:r w:rsidR="008978B0" w:rsidRPr="005D7D2F">
              <w:rPr>
                <w:rFonts w:cstheme="minorHAnsi"/>
                <w:b w:val="0"/>
                <w:lang w:val="bg-BG"/>
              </w:rPr>
              <w:t xml:space="preserve"> </w:t>
            </w:r>
            <w:r w:rsidRPr="005D7D2F">
              <w:rPr>
                <w:rFonts w:cstheme="minorHAnsi"/>
                <w:b w:val="0"/>
              </w:rPr>
              <w:t>*</w:t>
            </w:r>
          </w:p>
        </w:tc>
        <w:tc>
          <w:tcPr>
            <w:tcW w:w="3402" w:type="dxa"/>
          </w:tcPr>
          <w:p w14:paraId="7C84E960" w14:textId="52A3DD6D" w:rsidR="003C1E32" w:rsidRPr="008D3373" w:rsidRDefault="007426F8" w:rsidP="003C1E32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8D3373">
              <w:rPr>
                <w:rFonts w:cstheme="minorHAnsi"/>
                <w:b w:val="0"/>
              </w:rPr>
              <w:t>You lose! There is still 1 food to be eaten.</w:t>
            </w:r>
          </w:p>
        </w:tc>
        <w:tc>
          <w:tcPr>
            <w:tcW w:w="3261" w:type="dxa"/>
          </w:tcPr>
          <w:p w14:paraId="11FA066F" w14:textId="51E8628E" w:rsidR="003C1E32" w:rsidRPr="00A479AD" w:rsidRDefault="00C56ED4" w:rsidP="00BA0BB0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A479AD">
              <w:rPr>
                <w:rFonts w:asciiTheme="minorHAnsi" w:hAnsiTheme="minorHAnsi" w:cstheme="minorHAnsi"/>
                <w:b w:val="0"/>
              </w:rPr>
              <w:t xml:space="preserve">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survived but there is still 1 piece of food that the </w:t>
            </w:r>
            <w:r w:rsidR="00BA0BB0">
              <w:rPr>
                <w:rFonts w:asciiTheme="minorHAnsi" w:hAnsiTheme="minorHAnsi" w:cstheme="minorHAnsi"/>
                <w:b w:val="0"/>
              </w:rPr>
              <w:t>python</w:t>
            </w:r>
            <w:r w:rsidRPr="00A479AD">
              <w:rPr>
                <w:rFonts w:asciiTheme="minorHAnsi" w:hAnsiTheme="minorHAnsi" w:cstheme="minorHAnsi"/>
                <w:b w:val="0"/>
              </w:rPr>
              <w:t xml:space="preserve"> could not eat.</w:t>
            </w:r>
          </w:p>
        </w:tc>
      </w:tr>
      <w:bookmarkEnd w:id="1"/>
    </w:tbl>
    <w:p w14:paraId="0BE8DFBD" w14:textId="521DCDAD" w:rsidR="009779EC" w:rsidRPr="00634B90" w:rsidRDefault="009779EC" w:rsidP="009779EC">
      <w:pPr>
        <w:rPr>
          <w:noProof/>
        </w:rPr>
      </w:pPr>
    </w:p>
    <w:sectPr w:rsidR="009779EC" w:rsidRPr="00634B90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C98C7" w14:textId="77777777" w:rsidR="002069DC" w:rsidRDefault="002069DC" w:rsidP="008068A2">
      <w:pPr>
        <w:spacing w:after="0" w:line="240" w:lineRule="auto"/>
      </w:pPr>
      <w:r>
        <w:separator/>
      </w:r>
    </w:p>
  </w:endnote>
  <w:endnote w:type="continuationSeparator" w:id="0">
    <w:p w14:paraId="336261C6" w14:textId="77777777" w:rsidR="002069DC" w:rsidRDefault="002069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AD9DE" w14:textId="77777777" w:rsidR="004656A2" w:rsidRDefault="004656A2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81EDA" w14:textId="42E14DDD" w:rsidR="00B00847" w:rsidRDefault="004656A2" w:rsidP="00B0084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F678FB3" wp14:editId="0865D006">
              <wp:simplePos x="0" y="0"/>
              <wp:positionH relativeFrom="column">
                <wp:posOffset>1383665</wp:posOffset>
              </wp:positionH>
              <wp:positionV relativeFrom="paragraph">
                <wp:posOffset>12636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7E5A01" w14:textId="77777777" w:rsidR="00B00847" w:rsidRPr="002C539D" w:rsidRDefault="00B00847" w:rsidP="00B0084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 w:rsidRPr="00270916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C4F8E8A" w14:textId="77777777" w:rsidR="00B00847" w:rsidRPr="00596AA5" w:rsidRDefault="00B00847" w:rsidP="00B0084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1C0420" wp14:editId="64D6F7B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EB361A" wp14:editId="4B875A8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A82FFB" wp14:editId="2945623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67E86" wp14:editId="70C0B5A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05420D" wp14:editId="60C3AEB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133D1C" wp14:editId="531C3AB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04FBEE" wp14:editId="4341D2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456C25" wp14:editId="35529B1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138390" wp14:editId="30AB017B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678FB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9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dzFXtt8A&#10;AAALAQAADwAAAAAAAAAAAAAAAABkBAAAZHJzL2Rvd25yZXYueG1sUEsFBgAAAAAEAAQA8wAAAHAF&#10;AAAAAA==&#10;" filled="f" stroked="f">
              <v:textbox inset=".5mm,1.2mm,.5mm,.5mm">
                <w:txbxContent>
                  <w:p w14:paraId="0A7E5A01" w14:textId="77777777" w:rsidR="00B00847" w:rsidRPr="002C539D" w:rsidRDefault="00B00847" w:rsidP="00B0084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 w:rsidRPr="0027091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C4F8E8A" w14:textId="77777777" w:rsidR="00B00847" w:rsidRPr="00596AA5" w:rsidRDefault="00B00847" w:rsidP="00B0084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1C0420" wp14:editId="64D6F7B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EB361A" wp14:editId="4B875A8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A82FFB" wp14:editId="2945623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67E86" wp14:editId="70C0B5A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05420D" wp14:editId="60C3AEB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133D1C" wp14:editId="531C3AB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04FBEE" wp14:editId="4341D2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456C25" wp14:editId="35529B1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138390" wp14:editId="30AB017B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B00847">
      <w:rPr>
        <w:noProof/>
      </w:rPr>
      <w:drawing>
        <wp:anchor distT="0" distB="0" distL="114300" distR="114300" simplePos="0" relativeHeight="251663360" behindDoc="0" locked="0" layoutInCell="1" allowOverlap="1" wp14:anchorId="130E8960" wp14:editId="1280DFC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0084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89DD6C" wp14:editId="1800638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89A7C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B00847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F73671" wp14:editId="63F065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4A12E" w14:textId="75616CCD" w:rsidR="00B00847" w:rsidRPr="00596AA5" w:rsidRDefault="00B00847" w:rsidP="00B008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D7D2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D7D2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1F7367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B64A12E" w14:textId="75616CCD" w:rsidR="00B00847" w:rsidRPr="00596AA5" w:rsidRDefault="00B00847" w:rsidP="00B008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D7D2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D7D2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874EE5A" w:rsidR="007559B7" w:rsidRPr="00B00847" w:rsidRDefault="004656A2" w:rsidP="00B0084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714736D" wp14:editId="79DF7342">
              <wp:simplePos x="0" y="0"/>
              <wp:positionH relativeFrom="column">
                <wp:posOffset>1437640</wp:posOffset>
              </wp:positionH>
              <wp:positionV relativeFrom="paragraph">
                <wp:posOffset>15430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0D8398" w14:textId="77777777" w:rsidR="00B00847" w:rsidRPr="002C539D" w:rsidRDefault="00B00847" w:rsidP="00B0084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14736D" id="Text Box 6" o:spid="_x0000_s1028" type="#_x0000_t202" style="position:absolute;margin-left:113.2pt;margin-top:12.1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qZPej3gAA&#10;AAkBAAAPAAAAAAAAAAAAAAAAANYEAABkcnMvZG93bnJldi54bWxQSwUGAAAAAAQABADzAAAA4QUA&#10;AAAA&#10;" filled="f" stroked="f" strokeweight=".5pt">
              <v:textbox inset=".5mm,0,0,0">
                <w:txbxContent>
                  <w:p w14:paraId="7D0D8398" w14:textId="77777777" w:rsidR="00B00847" w:rsidRPr="002C539D" w:rsidRDefault="00B00847" w:rsidP="00B0084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B7460" w14:textId="77777777" w:rsidR="004656A2" w:rsidRDefault="004656A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542CB" w14:textId="77777777" w:rsidR="002069DC" w:rsidRDefault="002069DC" w:rsidP="008068A2">
      <w:pPr>
        <w:spacing w:after="0" w:line="240" w:lineRule="auto"/>
      </w:pPr>
      <w:r>
        <w:separator/>
      </w:r>
    </w:p>
  </w:footnote>
  <w:footnote w:type="continuationSeparator" w:id="0">
    <w:p w14:paraId="7F185282" w14:textId="77777777" w:rsidR="002069DC" w:rsidRDefault="002069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293CC" w14:textId="77777777" w:rsidR="004656A2" w:rsidRDefault="004656A2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559B7" w:rsidRDefault="007559B7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BF31F" w14:textId="77777777" w:rsidR="004656A2" w:rsidRDefault="004656A2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83F"/>
    <w:multiLevelType w:val="hybridMultilevel"/>
    <w:tmpl w:val="209A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714CC"/>
    <w:multiLevelType w:val="hybridMultilevel"/>
    <w:tmpl w:val="374A690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E96D46"/>
    <w:multiLevelType w:val="hybridMultilevel"/>
    <w:tmpl w:val="3CD4EF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00302F"/>
    <w:multiLevelType w:val="hybridMultilevel"/>
    <w:tmpl w:val="6B4E1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978D7"/>
    <w:multiLevelType w:val="hybridMultilevel"/>
    <w:tmpl w:val="402A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92844D2"/>
    <w:multiLevelType w:val="hybridMultilevel"/>
    <w:tmpl w:val="025E5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660416"/>
    <w:multiLevelType w:val="hybridMultilevel"/>
    <w:tmpl w:val="EA9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6689412">
    <w:abstractNumId w:val="25"/>
  </w:num>
  <w:num w:numId="2" w16cid:durableId="980307006">
    <w:abstractNumId w:val="13"/>
  </w:num>
  <w:num w:numId="3" w16cid:durableId="604073781">
    <w:abstractNumId w:val="3"/>
  </w:num>
  <w:num w:numId="4" w16cid:durableId="315693327">
    <w:abstractNumId w:val="22"/>
  </w:num>
  <w:num w:numId="5" w16cid:durableId="1804420350">
    <w:abstractNumId w:val="18"/>
  </w:num>
  <w:num w:numId="6" w16cid:durableId="158977378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54301639">
    <w:abstractNumId w:val="2"/>
  </w:num>
  <w:num w:numId="8" w16cid:durableId="1377656303">
    <w:abstractNumId w:val="12"/>
  </w:num>
  <w:num w:numId="9" w16cid:durableId="1569271029">
    <w:abstractNumId w:val="0"/>
  </w:num>
  <w:num w:numId="10" w16cid:durableId="1707877121">
    <w:abstractNumId w:val="20"/>
  </w:num>
  <w:num w:numId="11" w16cid:durableId="1550457720">
    <w:abstractNumId w:val="8"/>
  </w:num>
  <w:num w:numId="12" w16cid:durableId="584146874">
    <w:abstractNumId w:val="23"/>
  </w:num>
  <w:num w:numId="13" w16cid:durableId="1568491192">
    <w:abstractNumId w:val="19"/>
  </w:num>
  <w:num w:numId="14" w16cid:durableId="1159158064">
    <w:abstractNumId w:val="14"/>
  </w:num>
  <w:num w:numId="15" w16cid:durableId="1880698297">
    <w:abstractNumId w:val="24"/>
  </w:num>
  <w:num w:numId="16" w16cid:durableId="1383215348">
    <w:abstractNumId w:val="5"/>
  </w:num>
  <w:num w:numId="17" w16cid:durableId="808523590">
    <w:abstractNumId w:val="21"/>
  </w:num>
  <w:num w:numId="18" w16cid:durableId="1459185687">
    <w:abstractNumId w:val="26"/>
  </w:num>
  <w:num w:numId="19" w16cid:durableId="1388800699">
    <w:abstractNumId w:val="7"/>
  </w:num>
  <w:num w:numId="20" w16cid:durableId="783694351">
    <w:abstractNumId w:val="6"/>
  </w:num>
  <w:num w:numId="21" w16cid:durableId="1169754855">
    <w:abstractNumId w:val="11"/>
  </w:num>
  <w:num w:numId="22" w16cid:durableId="1486438065">
    <w:abstractNumId w:val="4"/>
  </w:num>
  <w:num w:numId="23" w16cid:durableId="993992192">
    <w:abstractNumId w:val="1"/>
  </w:num>
  <w:num w:numId="24" w16cid:durableId="106584037">
    <w:abstractNumId w:val="16"/>
  </w:num>
  <w:num w:numId="25" w16cid:durableId="1652053842">
    <w:abstractNumId w:val="17"/>
  </w:num>
  <w:num w:numId="26" w16cid:durableId="1573851712">
    <w:abstractNumId w:val="10"/>
  </w:num>
  <w:num w:numId="27" w16cid:durableId="270404652">
    <w:abstractNumId w:val="9"/>
  </w:num>
  <w:num w:numId="28" w16cid:durableId="1010453778">
    <w:abstractNumId w:val="15"/>
  </w:num>
  <w:num w:numId="29" w16cid:durableId="1211772478">
    <w:abstractNumId w:val="2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SwMLOwNDS2tDBX0lEKTi0uzszPAykwrAUAmfv/HywAAAA="/>
  </w:docVars>
  <w:rsids>
    <w:rsidRoot w:val="008068A2"/>
    <w:rsid w:val="000006BB"/>
    <w:rsid w:val="00002C1C"/>
    <w:rsid w:val="00002C86"/>
    <w:rsid w:val="00007044"/>
    <w:rsid w:val="00014D65"/>
    <w:rsid w:val="00023DC6"/>
    <w:rsid w:val="00025F04"/>
    <w:rsid w:val="0003686F"/>
    <w:rsid w:val="000405DF"/>
    <w:rsid w:val="00045C16"/>
    <w:rsid w:val="00060FE5"/>
    <w:rsid w:val="00064D15"/>
    <w:rsid w:val="00065A9C"/>
    <w:rsid w:val="00074967"/>
    <w:rsid w:val="00075C89"/>
    <w:rsid w:val="00083696"/>
    <w:rsid w:val="00086727"/>
    <w:rsid w:val="00086FE5"/>
    <w:rsid w:val="00090956"/>
    <w:rsid w:val="000950EE"/>
    <w:rsid w:val="00096C47"/>
    <w:rsid w:val="000A0DF7"/>
    <w:rsid w:val="000A224B"/>
    <w:rsid w:val="000A3A08"/>
    <w:rsid w:val="000A6794"/>
    <w:rsid w:val="000B251A"/>
    <w:rsid w:val="000B39E6"/>
    <w:rsid w:val="000B56F0"/>
    <w:rsid w:val="000D3E0B"/>
    <w:rsid w:val="000D6B3E"/>
    <w:rsid w:val="000D7A40"/>
    <w:rsid w:val="000E43CC"/>
    <w:rsid w:val="000E58E5"/>
    <w:rsid w:val="000F2539"/>
    <w:rsid w:val="00100354"/>
    <w:rsid w:val="00103906"/>
    <w:rsid w:val="00110958"/>
    <w:rsid w:val="00113336"/>
    <w:rsid w:val="0012238A"/>
    <w:rsid w:val="00126139"/>
    <w:rsid w:val="001275B9"/>
    <w:rsid w:val="00131A54"/>
    <w:rsid w:val="00134B97"/>
    <w:rsid w:val="00141989"/>
    <w:rsid w:val="00142C75"/>
    <w:rsid w:val="00143D81"/>
    <w:rsid w:val="00151061"/>
    <w:rsid w:val="001619DF"/>
    <w:rsid w:val="00164878"/>
    <w:rsid w:val="00164CDC"/>
    <w:rsid w:val="00165238"/>
    <w:rsid w:val="00166089"/>
    <w:rsid w:val="00167CF1"/>
    <w:rsid w:val="00171021"/>
    <w:rsid w:val="001837BD"/>
    <w:rsid w:val="00183A2C"/>
    <w:rsid w:val="001879C7"/>
    <w:rsid w:val="001A1068"/>
    <w:rsid w:val="001A5B4C"/>
    <w:rsid w:val="001A6392"/>
    <w:rsid w:val="001A6728"/>
    <w:rsid w:val="001A7AA2"/>
    <w:rsid w:val="001B7060"/>
    <w:rsid w:val="001B770A"/>
    <w:rsid w:val="001C1FCD"/>
    <w:rsid w:val="001C220F"/>
    <w:rsid w:val="001C7BCA"/>
    <w:rsid w:val="001D0D6C"/>
    <w:rsid w:val="001D23F0"/>
    <w:rsid w:val="001D2464"/>
    <w:rsid w:val="001E1161"/>
    <w:rsid w:val="001E3FEF"/>
    <w:rsid w:val="001E6412"/>
    <w:rsid w:val="001F2743"/>
    <w:rsid w:val="001F4909"/>
    <w:rsid w:val="00200B3B"/>
    <w:rsid w:val="00202683"/>
    <w:rsid w:val="00203DCB"/>
    <w:rsid w:val="00204F3D"/>
    <w:rsid w:val="002060AD"/>
    <w:rsid w:val="002069DC"/>
    <w:rsid w:val="00213F01"/>
    <w:rsid w:val="00215FCE"/>
    <w:rsid w:val="00216E35"/>
    <w:rsid w:val="0021730A"/>
    <w:rsid w:val="002326A7"/>
    <w:rsid w:val="00233116"/>
    <w:rsid w:val="00235CA8"/>
    <w:rsid w:val="00237833"/>
    <w:rsid w:val="00241CB9"/>
    <w:rsid w:val="00251456"/>
    <w:rsid w:val="0025421E"/>
    <w:rsid w:val="00264287"/>
    <w:rsid w:val="0026589D"/>
    <w:rsid w:val="00266229"/>
    <w:rsid w:val="002664E1"/>
    <w:rsid w:val="002674C4"/>
    <w:rsid w:val="00272A9E"/>
    <w:rsid w:val="0028132C"/>
    <w:rsid w:val="002819B5"/>
    <w:rsid w:val="002825DF"/>
    <w:rsid w:val="002A13BF"/>
    <w:rsid w:val="002A2D2D"/>
    <w:rsid w:val="002B4E6B"/>
    <w:rsid w:val="002C71C6"/>
    <w:rsid w:val="002D4701"/>
    <w:rsid w:val="002D74E4"/>
    <w:rsid w:val="002E449C"/>
    <w:rsid w:val="002E4FD6"/>
    <w:rsid w:val="002E61F0"/>
    <w:rsid w:val="00300A25"/>
    <w:rsid w:val="00305122"/>
    <w:rsid w:val="003068BA"/>
    <w:rsid w:val="00312395"/>
    <w:rsid w:val="00312A8B"/>
    <w:rsid w:val="0031614E"/>
    <w:rsid w:val="00317448"/>
    <w:rsid w:val="003230CF"/>
    <w:rsid w:val="0033212E"/>
    <w:rsid w:val="003325BD"/>
    <w:rsid w:val="0033490F"/>
    <w:rsid w:val="00335615"/>
    <w:rsid w:val="00346AFD"/>
    <w:rsid w:val="00357F52"/>
    <w:rsid w:val="003614D5"/>
    <w:rsid w:val="0036624B"/>
    <w:rsid w:val="003735EF"/>
    <w:rsid w:val="00373CBF"/>
    <w:rsid w:val="00375800"/>
    <w:rsid w:val="003806A6"/>
    <w:rsid w:val="0038080E"/>
    <w:rsid w:val="00380A57"/>
    <w:rsid w:val="003817EF"/>
    <w:rsid w:val="00382869"/>
    <w:rsid w:val="00382A45"/>
    <w:rsid w:val="00394068"/>
    <w:rsid w:val="00395A7C"/>
    <w:rsid w:val="003A1601"/>
    <w:rsid w:val="003A41F4"/>
    <w:rsid w:val="003A5602"/>
    <w:rsid w:val="003B0278"/>
    <w:rsid w:val="003B1846"/>
    <w:rsid w:val="003B26F2"/>
    <w:rsid w:val="003B4E0F"/>
    <w:rsid w:val="003B6A53"/>
    <w:rsid w:val="003C1E32"/>
    <w:rsid w:val="003C4864"/>
    <w:rsid w:val="003C67A8"/>
    <w:rsid w:val="003D5C1D"/>
    <w:rsid w:val="003E1013"/>
    <w:rsid w:val="003E167F"/>
    <w:rsid w:val="003E16EE"/>
    <w:rsid w:val="003E2A3C"/>
    <w:rsid w:val="003E2F33"/>
    <w:rsid w:val="003E35BB"/>
    <w:rsid w:val="003E42A9"/>
    <w:rsid w:val="003E6302"/>
    <w:rsid w:val="003E6BFB"/>
    <w:rsid w:val="003F1864"/>
    <w:rsid w:val="003F2169"/>
    <w:rsid w:val="003F2964"/>
    <w:rsid w:val="003F5C27"/>
    <w:rsid w:val="0041081C"/>
    <w:rsid w:val="00413536"/>
    <w:rsid w:val="00414DDE"/>
    <w:rsid w:val="0041515F"/>
    <w:rsid w:val="00420917"/>
    <w:rsid w:val="00424DB0"/>
    <w:rsid w:val="004311CA"/>
    <w:rsid w:val="00436051"/>
    <w:rsid w:val="00450E35"/>
    <w:rsid w:val="00453346"/>
    <w:rsid w:val="00454BB4"/>
    <w:rsid w:val="00456C95"/>
    <w:rsid w:val="004656A2"/>
    <w:rsid w:val="0047331A"/>
    <w:rsid w:val="0047640B"/>
    <w:rsid w:val="0047644B"/>
    <w:rsid w:val="00476D4B"/>
    <w:rsid w:val="00491748"/>
    <w:rsid w:val="00497F59"/>
    <w:rsid w:val="004A273B"/>
    <w:rsid w:val="004A37DB"/>
    <w:rsid w:val="004A38C8"/>
    <w:rsid w:val="004A48DB"/>
    <w:rsid w:val="004A7D5D"/>
    <w:rsid w:val="004A7E77"/>
    <w:rsid w:val="004C0A80"/>
    <w:rsid w:val="004C111A"/>
    <w:rsid w:val="004D03E1"/>
    <w:rsid w:val="004D29A9"/>
    <w:rsid w:val="004D50AD"/>
    <w:rsid w:val="004E0397"/>
    <w:rsid w:val="004E0D4F"/>
    <w:rsid w:val="004E1482"/>
    <w:rsid w:val="004E73A3"/>
    <w:rsid w:val="004F4F92"/>
    <w:rsid w:val="0050017E"/>
    <w:rsid w:val="0050039A"/>
    <w:rsid w:val="00503820"/>
    <w:rsid w:val="00505153"/>
    <w:rsid w:val="005054C7"/>
    <w:rsid w:val="00507F81"/>
    <w:rsid w:val="00512410"/>
    <w:rsid w:val="005172E9"/>
    <w:rsid w:val="00517B12"/>
    <w:rsid w:val="00517F33"/>
    <w:rsid w:val="0052174A"/>
    <w:rsid w:val="005233BF"/>
    <w:rsid w:val="00524789"/>
    <w:rsid w:val="0053481F"/>
    <w:rsid w:val="00536DB5"/>
    <w:rsid w:val="00541E77"/>
    <w:rsid w:val="005439C9"/>
    <w:rsid w:val="00546259"/>
    <w:rsid w:val="00553CCB"/>
    <w:rsid w:val="00554E8C"/>
    <w:rsid w:val="005571BB"/>
    <w:rsid w:val="005571C9"/>
    <w:rsid w:val="00563DC7"/>
    <w:rsid w:val="00564029"/>
    <w:rsid w:val="00564D7B"/>
    <w:rsid w:val="0056527D"/>
    <w:rsid w:val="0056786B"/>
    <w:rsid w:val="0057138C"/>
    <w:rsid w:val="005803E5"/>
    <w:rsid w:val="005838C6"/>
    <w:rsid w:val="005842E8"/>
    <w:rsid w:val="00584EDB"/>
    <w:rsid w:val="0058723E"/>
    <w:rsid w:val="00592167"/>
    <w:rsid w:val="00594821"/>
    <w:rsid w:val="00596357"/>
    <w:rsid w:val="005B0164"/>
    <w:rsid w:val="005B328C"/>
    <w:rsid w:val="005B338B"/>
    <w:rsid w:val="005B4EDC"/>
    <w:rsid w:val="005B78F8"/>
    <w:rsid w:val="005C131C"/>
    <w:rsid w:val="005C297E"/>
    <w:rsid w:val="005C6A24"/>
    <w:rsid w:val="005C7D85"/>
    <w:rsid w:val="005D38E6"/>
    <w:rsid w:val="005D7D2F"/>
    <w:rsid w:val="005E04CE"/>
    <w:rsid w:val="005E06EF"/>
    <w:rsid w:val="005E6CC9"/>
    <w:rsid w:val="005F4663"/>
    <w:rsid w:val="00600083"/>
    <w:rsid w:val="00600475"/>
    <w:rsid w:val="00602565"/>
    <w:rsid w:val="00604363"/>
    <w:rsid w:val="00614EE3"/>
    <w:rsid w:val="00624212"/>
    <w:rsid w:val="006242A9"/>
    <w:rsid w:val="00624DCF"/>
    <w:rsid w:val="006326EC"/>
    <w:rsid w:val="0063342B"/>
    <w:rsid w:val="00634B90"/>
    <w:rsid w:val="00642130"/>
    <w:rsid w:val="00643EE9"/>
    <w:rsid w:val="00644D27"/>
    <w:rsid w:val="0064536C"/>
    <w:rsid w:val="00657D8F"/>
    <w:rsid w:val="006640AE"/>
    <w:rsid w:val="006648E4"/>
    <w:rsid w:val="00667FB8"/>
    <w:rsid w:val="00670041"/>
    <w:rsid w:val="00670A49"/>
    <w:rsid w:val="00671FE2"/>
    <w:rsid w:val="00680488"/>
    <w:rsid w:val="00682DF5"/>
    <w:rsid w:val="00687EAE"/>
    <w:rsid w:val="00695634"/>
    <w:rsid w:val="006A2903"/>
    <w:rsid w:val="006B6A4F"/>
    <w:rsid w:val="006D239A"/>
    <w:rsid w:val="006D2466"/>
    <w:rsid w:val="006D27EB"/>
    <w:rsid w:val="006E0DDF"/>
    <w:rsid w:val="006E2245"/>
    <w:rsid w:val="006E302A"/>
    <w:rsid w:val="006E55B4"/>
    <w:rsid w:val="006E7E50"/>
    <w:rsid w:val="006F0FFF"/>
    <w:rsid w:val="00704432"/>
    <w:rsid w:val="007051DF"/>
    <w:rsid w:val="007076A5"/>
    <w:rsid w:val="00711E6E"/>
    <w:rsid w:val="0071788A"/>
    <w:rsid w:val="00724DA4"/>
    <w:rsid w:val="007359E1"/>
    <w:rsid w:val="00737121"/>
    <w:rsid w:val="007426F8"/>
    <w:rsid w:val="00744D95"/>
    <w:rsid w:val="007504B5"/>
    <w:rsid w:val="007541FA"/>
    <w:rsid w:val="00755700"/>
    <w:rsid w:val="007559B7"/>
    <w:rsid w:val="007562CA"/>
    <w:rsid w:val="007626D1"/>
    <w:rsid w:val="00763912"/>
    <w:rsid w:val="00770537"/>
    <w:rsid w:val="007745B5"/>
    <w:rsid w:val="00774940"/>
    <w:rsid w:val="00774E44"/>
    <w:rsid w:val="00785258"/>
    <w:rsid w:val="00791F02"/>
    <w:rsid w:val="0079324A"/>
    <w:rsid w:val="00794EEE"/>
    <w:rsid w:val="00795A3D"/>
    <w:rsid w:val="007A1353"/>
    <w:rsid w:val="007A635E"/>
    <w:rsid w:val="007B526F"/>
    <w:rsid w:val="007C2C37"/>
    <w:rsid w:val="007C3E81"/>
    <w:rsid w:val="007C42AC"/>
    <w:rsid w:val="007C535B"/>
    <w:rsid w:val="007D141C"/>
    <w:rsid w:val="007D47C5"/>
    <w:rsid w:val="007D742F"/>
    <w:rsid w:val="007D7DDA"/>
    <w:rsid w:val="007E0960"/>
    <w:rsid w:val="007E4E4F"/>
    <w:rsid w:val="007F04BF"/>
    <w:rsid w:val="007F177C"/>
    <w:rsid w:val="007F5A2B"/>
    <w:rsid w:val="007F5F65"/>
    <w:rsid w:val="00801502"/>
    <w:rsid w:val="008063E1"/>
    <w:rsid w:val="00806759"/>
    <w:rsid w:val="008068A2"/>
    <w:rsid w:val="008105A0"/>
    <w:rsid w:val="00820281"/>
    <w:rsid w:val="00836CA4"/>
    <w:rsid w:val="0085184F"/>
    <w:rsid w:val="00852608"/>
    <w:rsid w:val="00860CDC"/>
    <w:rsid w:val="00861625"/>
    <w:rsid w:val="008617B5"/>
    <w:rsid w:val="008638A1"/>
    <w:rsid w:val="00870828"/>
    <w:rsid w:val="00874754"/>
    <w:rsid w:val="0088080B"/>
    <w:rsid w:val="00884A75"/>
    <w:rsid w:val="008917EE"/>
    <w:rsid w:val="008978B0"/>
    <w:rsid w:val="008A050B"/>
    <w:rsid w:val="008A2577"/>
    <w:rsid w:val="008B07D7"/>
    <w:rsid w:val="008B32D8"/>
    <w:rsid w:val="008B3E86"/>
    <w:rsid w:val="008B50D0"/>
    <w:rsid w:val="008B557F"/>
    <w:rsid w:val="008C0118"/>
    <w:rsid w:val="008C0D9E"/>
    <w:rsid w:val="008C2344"/>
    <w:rsid w:val="008C27B4"/>
    <w:rsid w:val="008C2B83"/>
    <w:rsid w:val="008C521F"/>
    <w:rsid w:val="008C5930"/>
    <w:rsid w:val="008D3373"/>
    <w:rsid w:val="008D72AF"/>
    <w:rsid w:val="008E2190"/>
    <w:rsid w:val="008E43B1"/>
    <w:rsid w:val="008E6CF3"/>
    <w:rsid w:val="008E7707"/>
    <w:rsid w:val="008F202C"/>
    <w:rsid w:val="008F5B43"/>
    <w:rsid w:val="008F5FDB"/>
    <w:rsid w:val="009013C6"/>
    <w:rsid w:val="009015E4"/>
    <w:rsid w:val="00902E68"/>
    <w:rsid w:val="00903F3E"/>
    <w:rsid w:val="009041F3"/>
    <w:rsid w:val="009053F5"/>
    <w:rsid w:val="00912BC6"/>
    <w:rsid w:val="00914F83"/>
    <w:rsid w:val="009151CE"/>
    <w:rsid w:val="00916AA3"/>
    <w:rsid w:val="00922A2D"/>
    <w:rsid w:val="00924BFD"/>
    <w:rsid w:val="009254B7"/>
    <w:rsid w:val="00930CEE"/>
    <w:rsid w:val="009337A4"/>
    <w:rsid w:val="00937204"/>
    <w:rsid w:val="009376DE"/>
    <w:rsid w:val="009416A0"/>
    <w:rsid w:val="00941FFF"/>
    <w:rsid w:val="009540BD"/>
    <w:rsid w:val="00955691"/>
    <w:rsid w:val="00961157"/>
    <w:rsid w:val="00961E94"/>
    <w:rsid w:val="00964CDA"/>
    <w:rsid w:val="00965C5B"/>
    <w:rsid w:val="0096684B"/>
    <w:rsid w:val="0096789F"/>
    <w:rsid w:val="00970A23"/>
    <w:rsid w:val="00974B68"/>
    <w:rsid w:val="00975E53"/>
    <w:rsid w:val="009767F4"/>
    <w:rsid w:val="00976E40"/>
    <w:rsid w:val="00976E46"/>
    <w:rsid w:val="009779EC"/>
    <w:rsid w:val="00982E07"/>
    <w:rsid w:val="009A4933"/>
    <w:rsid w:val="009B38C9"/>
    <w:rsid w:val="009B4243"/>
    <w:rsid w:val="009B4FB4"/>
    <w:rsid w:val="009B5539"/>
    <w:rsid w:val="009B62D1"/>
    <w:rsid w:val="009C0C39"/>
    <w:rsid w:val="009C5F88"/>
    <w:rsid w:val="009D1805"/>
    <w:rsid w:val="009D22B6"/>
    <w:rsid w:val="009D45AC"/>
    <w:rsid w:val="009E1A09"/>
    <w:rsid w:val="009E3F6F"/>
    <w:rsid w:val="009F4C0A"/>
    <w:rsid w:val="00A00E61"/>
    <w:rsid w:val="00A0243B"/>
    <w:rsid w:val="00A02545"/>
    <w:rsid w:val="00A025E6"/>
    <w:rsid w:val="00A036E5"/>
    <w:rsid w:val="00A043E3"/>
    <w:rsid w:val="00A05555"/>
    <w:rsid w:val="00A06D89"/>
    <w:rsid w:val="00A119A3"/>
    <w:rsid w:val="00A11F52"/>
    <w:rsid w:val="00A145DF"/>
    <w:rsid w:val="00A218E3"/>
    <w:rsid w:val="00A35790"/>
    <w:rsid w:val="00A408C2"/>
    <w:rsid w:val="00A45A89"/>
    <w:rsid w:val="00A4654E"/>
    <w:rsid w:val="00A479AD"/>
    <w:rsid w:val="00A47F12"/>
    <w:rsid w:val="00A5106B"/>
    <w:rsid w:val="00A6393F"/>
    <w:rsid w:val="00A65BAB"/>
    <w:rsid w:val="00A66DE2"/>
    <w:rsid w:val="00A70227"/>
    <w:rsid w:val="00A71244"/>
    <w:rsid w:val="00A73C44"/>
    <w:rsid w:val="00A74F7D"/>
    <w:rsid w:val="00A80D90"/>
    <w:rsid w:val="00A90809"/>
    <w:rsid w:val="00A90899"/>
    <w:rsid w:val="00AA3772"/>
    <w:rsid w:val="00AA735B"/>
    <w:rsid w:val="00AB106E"/>
    <w:rsid w:val="00AB1B65"/>
    <w:rsid w:val="00AB2224"/>
    <w:rsid w:val="00AC1439"/>
    <w:rsid w:val="00AC36D6"/>
    <w:rsid w:val="00AC60FE"/>
    <w:rsid w:val="00AC7705"/>
    <w:rsid w:val="00AC77AD"/>
    <w:rsid w:val="00AD02EC"/>
    <w:rsid w:val="00AD0972"/>
    <w:rsid w:val="00AD3214"/>
    <w:rsid w:val="00AD5172"/>
    <w:rsid w:val="00AE05D3"/>
    <w:rsid w:val="00AE31A5"/>
    <w:rsid w:val="00AE355A"/>
    <w:rsid w:val="00AE35EF"/>
    <w:rsid w:val="00AE6868"/>
    <w:rsid w:val="00AE7FD6"/>
    <w:rsid w:val="00AF2236"/>
    <w:rsid w:val="00AF4B2C"/>
    <w:rsid w:val="00B00847"/>
    <w:rsid w:val="00B148DD"/>
    <w:rsid w:val="00B17AB2"/>
    <w:rsid w:val="00B22ED9"/>
    <w:rsid w:val="00B23302"/>
    <w:rsid w:val="00B2472A"/>
    <w:rsid w:val="00B314E4"/>
    <w:rsid w:val="00B3348A"/>
    <w:rsid w:val="00B376F8"/>
    <w:rsid w:val="00B37EF0"/>
    <w:rsid w:val="00B42A83"/>
    <w:rsid w:val="00B44AC3"/>
    <w:rsid w:val="00B4670E"/>
    <w:rsid w:val="00B53A50"/>
    <w:rsid w:val="00B5512E"/>
    <w:rsid w:val="00B567F6"/>
    <w:rsid w:val="00B56DF3"/>
    <w:rsid w:val="00B57A5C"/>
    <w:rsid w:val="00B6185B"/>
    <w:rsid w:val="00B638EB"/>
    <w:rsid w:val="00B63DED"/>
    <w:rsid w:val="00B70B47"/>
    <w:rsid w:val="00B74080"/>
    <w:rsid w:val="00B753E7"/>
    <w:rsid w:val="00B86AF3"/>
    <w:rsid w:val="00B909F4"/>
    <w:rsid w:val="00B9309B"/>
    <w:rsid w:val="00BA0BB0"/>
    <w:rsid w:val="00BA1961"/>
    <w:rsid w:val="00BA1F40"/>
    <w:rsid w:val="00BA3D36"/>
    <w:rsid w:val="00BA4820"/>
    <w:rsid w:val="00BA66BC"/>
    <w:rsid w:val="00BB05FA"/>
    <w:rsid w:val="00BB0D1D"/>
    <w:rsid w:val="00BB5B10"/>
    <w:rsid w:val="00BC2BB7"/>
    <w:rsid w:val="00BC56D6"/>
    <w:rsid w:val="00BD42F2"/>
    <w:rsid w:val="00BE047D"/>
    <w:rsid w:val="00BE412A"/>
    <w:rsid w:val="00BF1775"/>
    <w:rsid w:val="00BF201D"/>
    <w:rsid w:val="00BF27E2"/>
    <w:rsid w:val="00BF635B"/>
    <w:rsid w:val="00C0413C"/>
    <w:rsid w:val="00C0490B"/>
    <w:rsid w:val="00C07904"/>
    <w:rsid w:val="00C121AF"/>
    <w:rsid w:val="00C14C80"/>
    <w:rsid w:val="00C14F50"/>
    <w:rsid w:val="00C1600F"/>
    <w:rsid w:val="00C16E11"/>
    <w:rsid w:val="00C2358D"/>
    <w:rsid w:val="00C2486A"/>
    <w:rsid w:val="00C355A5"/>
    <w:rsid w:val="00C43B64"/>
    <w:rsid w:val="00C44145"/>
    <w:rsid w:val="00C4724F"/>
    <w:rsid w:val="00C53F37"/>
    <w:rsid w:val="00C5499A"/>
    <w:rsid w:val="00C56ED4"/>
    <w:rsid w:val="00C62A0F"/>
    <w:rsid w:val="00C72CF8"/>
    <w:rsid w:val="00C81242"/>
    <w:rsid w:val="00C82862"/>
    <w:rsid w:val="00C84E4D"/>
    <w:rsid w:val="00C8547C"/>
    <w:rsid w:val="00C918A6"/>
    <w:rsid w:val="00C94A83"/>
    <w:rsid w:val="00CA2FD0"/>
    <w:rsid w:val="00CB32ED"/>
    <w:rsid w:val="00CB4FAA"/>
    <w:rsid w:val="00CB626D"/>
    <w:rsid w:val="00CC09DD"/>
    <w:rsid w:val="00CC5A68"/>
    <w:rsid w:val="00CD2F70"/>
    <w:rsid w:val="00CD5181"/>
    <w:rsid w:val="00CD7485"/>
    <w:rsid w:val="00CE05F8"/>
    <w:rsid w:val="00CE2360"/>
    <w:rsid w:val="00CE236C"/>
    <w:rsid w:val="00CE5527"/>
    <w:rsid w:val="00CE5B7D"/>
    <w:rsid w:val="00CE700E"/>
    <w:rsid w:val="00CE78D9"/>
    <w:rsid w:val="00CF0047"/>
    <w:rsid w:val="00CF1FBC"/>
    <w:rsid w:val="00CF4546"/>
    <w:rsid w:val="00CF61B1"/>
    <w:rsid w:val="00D00B2A"/>
    <w:rsid w:val="00D010CB"/>
    <w:rsid w:val="00D0463B"/>
    <w:rsid w:val="00D166C9"/>
    <w:rsid w:val="00D16FDD"/>
    <w:rsid w:val="00D22895"/>
    <w:rsid w:val="00D22EC8"/>
    <w:rsid w:val="00D26147"/>
    <w:rsid w:val="00D3019D"/>
    <w:rsid w:val="00D3404A"/>
    <w:rsid w:val="00D34474"/>
    <w:rsid w:val="00D34872"/>
    <w:rsid w:val="00D3722A"/>
    <w:rsid w:val="00D4354E"/>
    <w:rsid w:val="00D43F69"/>
    <w:rsid w:val="00D509C4"/>
    <w:rsid w:val="00D50F79"/>
    <w:rsid w:val="00D5287C"/>
    <w:rsid w:val="00D55C10"/>
    <w:rsid w:val="00D66722"/>
    <w:rsid w:val="00D73957"/>
    <w:rsid w:val="00D75507"/>
    <w:rsid w:val="00D75F7F"/>
    <w:rsid w:val="00D765D2"/>
    <w:rsid w:val="00D81C11"/>
    <w:rsid w:val="00D8395C"/>
    <w:rsid w:val="00D87DF1"/>
    <w:rsid w:val="00D910AA"/>
    <w:rsid w:val="00D919F2"/>
    <w:rsid w:val="00D92B1C"/>
    <w:rsid w:val="00D948D9"/>
    <w:rsid w:val="00D97D1A"/>
    <w:rsid w:val="00DA1CDE"/>
    <w:rsid w:val="00DA404F"/>
    <w:rsid w:val="00DB4CE9"/>
    <w:rsid w:val="00DC28E6"/>
    <w:rsid w:val="00DC4D89"/>
    <w:rsid w:val="00DC79E8"/>
    <w:rsid w:val="00DD0EA1"/>
    <w:rsid w:val="00DD55F0"/>
    <w:rsid w:val="00DD7BB2"/>
    <w:rsid w:val="00DE1B8E"/>
    <w:rsid w:val="00DE5D9F"/>
    <w:rsid w:val="00DF00FA"/>
    <w:rsid w:val="00DF57D8"/>
    <w:rsid w:val="00DF6DF7"/>
    <w:rsid w:val="00DF6F6D"/>
    <w:rsid w:val="00E00C69"/>
    <w:rsid w:val="00E032C5"/>
    <w:rsid w:val="00E07B40"/>
    <w:rsid w:val="00E154F2"/>
    <w:rsid w:val="00E23E0C"/>
    <w:rsid w:val="00E24C6A"/>
    <w:rsid w:val="00E25811"/>
    <w:rsid w:val="00E27D60"/>
    <w:rsid w:val="00E32D97"/>
    <w:rsid w:val="00E32F85"/>
    <w:rsid w:val="00E36FD8"/>
    <w:rsid w:val="00E37380"/>
    <w:rsid w:val="00E40AEF"/>
    <w:rsid w:val="00E412D5"/>
    <w:rsid w:val="00E42A31"/>
    <w:rsid w:val="00E42A58"/>
    <w:rsid w:val="00E465C4"/>
    <w:rsid w:val="00E6313E"/>
    <w:rsid w:val="00E63EE1"/>
    <w:rsid w:val="00E63F64"/>
    <w:rsid w:val="00E659D5"/>
    <w:rsid w:val="00E66507"/>
    <w:rsid w:val="00E66BF3"/>
    <w:rsid w:val="00E71B6C"/>
    <w:rsid w:val="00E74623"/>
    <w:rsid w:val="00E80BD5"/>
    <w:rsid w:val="00E80E3D"/>
    <w:rsid w:val="00E86D42"/>
    <w:rsid w:val="00E870B8"/>
    <w:rsid w:val="00E87EBA"/>
    <w:rsid w:val="00E9076A"/>
    <w:rsid w:val="00E9539A"/>
    <w:rsid w:val="00E956A3"/>
    <w:rsid w:val="00EA1019"/>
    <w:rsid w:val="00EA1587"/>
    <w:rsid w:val="00EA28BD"/>
    <w:rsid w:val="00EA2B5F"/>
    <w:rsid w:val="00EA2C1C"/>
    <w:rsid w:val="00EA3B29"/>
    <w:rsid w:val="00EA6FC3"/>
    <w:rsid w:val="00EB55CA"/>
    <w:rsid w:val="00EB7421"/>
    <w:rsid w:val="00EC36F5"/>
    <w:rsid w:val="00EC5A4D"/>
    <w:rsid w:val="00EC643C"/>
    <w:rsid w:val="00ED0DEA"/>
    <w:rsid w:val="00ED4661"/>
    <w:rsid w:val="00ED73C4"/>
    <w:rsid w:val="00EE0F84"/>
    <w:rsid w:val="00EF0074"/>
    <w:rsid w:val="00EF22D4"/>
    <w:rsid w:val="00F06CE9"/>
    <w:rsid w:val="00F1359E"/>
    <w:rsid w:val="00F16A11"/>
    <w:rsid w:val="00F20B48"/>
    <w:rsid w:val="00F218D6"/>
    <w:rsid w:val="00F21E94"/>
    <w:rsid w:val="00F23129"/>
    <w:rsid w:val="00F23B82"/>
    <w:rsid w:val="00F258BA"/>
    <w:rsid w:val="00F25CF1"/>
    <w:rsid w:val="00F27E9C"/>
    <w:rsid w:val="00F3654B"/>
    <w:rsid w:val="00F41F41"/>
    <w:rsid w:val="00F46918"/>
    <w:rsid w:val="00F46DDE"/>
    <w:rsid w:val="00F51556"/>
    <w:rsid w:val="00F53134"/>
    <w:rsid w:val="00F54C9C"/>
    <w:rsid w:val="00F655ED"/>
    <w:rsid w:val="00F65617"/>
    <w:rsid w:val="00F66BAC"/>
    <w:rsid w:val="00F7033C"/>
    <w:rsid w:val="00F716D4"/>
    <w:rsid w:val="00F77CEA"/>
    <w:rsid w:val="00F81A5D"/>
    <w:rsid w:val="00F82537"/>
    <w:rsid w:val="00F82DC3"/>
    <w:rsid w:val="00F86423"/>
    <w:rsid w:val="00F928E0"/>
    <w:rsid w:val="00F96D0D"/>
    <w:rsid w:val="00F976AD"/>
    <w:rsid w:val="00FA5F34"/>
    <w:rsid w:val="00FA6461"/>
    <w:rsid w:val="00FA7626"/>
    <w:rsid w:val="00FA7A52"/>
    <w:rsid w:val="00FB2A88"/>
    <w:rsid w:val="00FB4E03"/>
    <w:rsid w:val="00FB5BCE"/>
    <w:rsid w:val="00FB67DE"/>
    <w:rsid w:val="00FD1E5F"/>
    <w:rsid w:val="00FD2324"/>
    <w:rsid w:val="00FD42E6"/>
    <w:rsid w:val="00FD6779"/>
    <w:rsid w:val="00FE038F"/>
    <w:rsid w:val="00FE407E"/>
    <w:rsid w:val="00FF34C5"/>
    <w:rsid w:val="00FF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9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1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92706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93726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5799036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13097461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8458732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76508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8585426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843247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393508525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3982565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9989797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7756356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51919951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755908438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05385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29764470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669849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04329121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8282186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142383810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6773022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34829351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49638024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51160184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93D541-5546-4870-A9DD-36277F00E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2</Pages>
  <Words>592</Words>
  <Characters>2275</Characters>
  <Application>Microsoft Office Word</Application>
  <DocSecurity>0</DocSecurity>
  <Lines>8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Exam</vt:lpstr>
    </vt:vector>
  </TitlesOfParts>
  <Company>Software University</Company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Exam</dc:title>
  <dc:subject>Programming Fundamentals</dc:subject>
  <dc:creator>Software University Foundation</dc:creator>
  <cp:keywords>softuni, csharp, advanced, exam</cp:keywords>
  <dc:description>C# Advanced Course @ SoftUni - https://softuni.bg/courses/csharp-advanced</dc:description>
  <cp:lastModifiedBy>Yoana Yonkova</cp:lastModifiedBy>
  <cp:revision>28</cp:revision>
  <cp:lastPrinted>2015-10-26T22:35:00Z</cp:lastPrinted>
  <dcterms:created xsi:type="dcterms:W3CDTF">2018-06-03T22:59:00Z</dcterms:created>
  <dcterms:modified xsi:type="dcterms:W3CDTF">2023-05-09T14:3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4832b8dac234b52735e4ac71e8396447adbb3fc3bf598b8d5a7839516bb255</vt:lpwstr>
  </property>
</Properties>
</file>